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ия</w:t>
      </w:r>
      <w:r>
        <w:t xml:space="preserve"> </w:t>
      </w:r>
      <w:r>
        <w:t xml:space="preserve">Горелашвили</w:t>
      </w:r>
      <w:r>
        <w:t xml:space="preserve"> </w:t>
      </w:r>
      <w:r>
        <w:t xml:space="preserve">НКА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11531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11531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12980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12980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3855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3855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088870"/>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088870"/>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099121"/>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99121"/>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85556"/>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85556"/>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40705"/>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0705"/>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69176"/>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9176"/>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50537"/>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50537"/>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3161131"/>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61131"/>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72733"/>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72733"/>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49720"/>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149720"/>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ия Горелашвили НКАбд-02-23</dc:creator>
  <dc:language>ru-RU</dc:language>
  <cp:keywords/>
  <dcterms:created xsi:type="dcterms:W3CDTF">2024-02-10T11:51:45Z</dcterms:created>
  <dcterms:modified xsi:type="dcterms:W3CDTF">2024-02-10T11: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